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proofErr w:type="spellStart"/>
      <w:r w:rsidR="00AA274F" w:rsidRPr="00AA274F">
        <w:t>Nanfang</w:t>
      </w:r>
      <w:proofErr w:type="spellEnd"/>
      <w:r w:rsidR="00AA274F" w:rsidRPr="00AA274F">
        <w:t xml:space="preserve">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55B38EF" w:rsidR="00BB71D1" w:rsidRPr="00932FD0" w:rsidRDefault="00BB71D1" w:rsidP="00BB71D1">
      <w:r w:rsidRPr="00033564">
        <w:rPr>
          <w:b/>
          <w:bCs/>
        </w:rPr>
        <w:t xml:space="preserve">Teaching Assistant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 xml:space="preserve">Guangzhou </w:t>
      </w:r>
      <w:proofErr w:type="spellStart"/>
      <w:r w:rsidR="002813EF" w:rsidRPr="002813EF">
        <w:rPr>
          <w:b/>
          <w:bCs/>
        </w:rPr>
        <w:t>Nanfang</w:t>
      </w:r>
      <w:proofErr w:type="spellEnd"/>
      <w:r w:rsidR="002813EF" w:rsidRPr="002813EF">
        <w:rPr>
          <w:b/>
          <w:bCs/>
        </w:rPr>
        <w:t xml:space="preserve"> College</w:t>
      </w:r>
      <w:r>
        <w:t xml:space="preserve">  </w:t>
      </w:r>
      <w:r w:rsidR="002813EF">
        <w:t xml:space="preserve">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2A7981A8" w:rsidR="00BB71D1" w:rsidRPr="00650B77" w:rsidRDefault="00BB71D1" w:rsidP="00BB71D1">
      <w:pPr>
        <w:rPr>
          <w:rFonts w:hint="eastAsia"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="00650B77">
        <w:rPr>
          <w:rFonts w:hint="eastAsia"/>
          <w:i/>
          <w:iCs/>
        </w:rPr>
        <w:t>Statistics for communication</w:t>
      </w:r>
      <w:r>
        <w:t xml:space="preserve">; (b) </w:t>
      </w:r>
      <w:r w:rsidR="00650B77">
        <w:rPr>
          <w:rFonts w:hint="eastAsia"/>
          <w:i/>
          <w:iCs/>
        </w:rPr>
        <w:t>Public Opinion Data Analysis</w:t>
      </w:r>
      <w:r w:rsidR="00650B77">
        <w:rPr>
          <w:rFonts w:hint="eastAsia"/>
        </w:rPr>
        <w:t xml:space="preserve">; (c) </w:t>
      </w:r>
      <w:r w:rsidR="00AB5B88" w:rsidRPr="00AB5B88">
        <w:rPr>
          <w:rFonts w:hint="eastAsia"/>
          <w:i/>
          <w:iCs/>
        </w:rPr>
        <w:t>Academic Writing</w:t>
      </w:r>
      <w:r w:rsidR="00FE3B0A">
        <w:rPr>
          <w:rFonts w:hint="eastAsia"/>
        </w:rPr>
        <w:t>.</w:t>
      </w:r>
      <w:r w:rsidR="00650B77">
        <w:rPr>
          <w:rFonts w:hint="eastAsia"/>
          <w:i/>
          <w:iCs/>
        </w:rPr>
        <w:t xml:space="preserve"> 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77777777" w:rsidR="00BB71D1" w:rsidRPr="007A5CED" w:rsidRDefault="00BB71D1" w:rsidP="00BB71D1">
      <w:r w:rsidRPr="00033564">
        <w:rPr>
          <w:b/>
          <w:bCs/>
        </w:rPr>
        <w:t xml:space="preserve">Research Assistant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</w:t>
      </w:r>
      <w:proofErr w:type="spellStart"/>
      <w:r>
        <w:t>manusripts</w:t>
      </w:r>
      <w:proofErr w:type="spellEnd"/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1ABC39C7" w14:textId="19C600B9" w:rsidR="00053974" w:rsidRPr="00053974" w:rsidRDefault="00053974" w:rsidP="00EA69BC">
      <w:r w:rsidRPr="00564223">
        <w:rPr>
          <w:b/>
        </w:rPr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lastRenderedPageBreak/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E699B4F" w14:textId="632618F4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hyperlink r:id="rId10" w:history="1">
        <w:r w:rsidR="00470F21" w:rsidRPr="00470F21">
          <w:rPr>
            <w:rStyle w:val="a4"/>
            <w:bCs/>
            <w:i/>
            <w:iCs/>
          </w:rPr>
          <w:t>Leadership Meta Essentials: A meta-analysis database of leadership studies</w:t>
        </w:r>
      </w:hyperlink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6547E5B7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(5), 2580.</w:t>
      </w:r>
    </w:p>
    <w:p w14:paraId="171767B8" w14:textId="0B851C7A" w:rsidR="00E6446D" w:rsidRPr="00E6446D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A Meta-Analytical </w:t>
      </w:r>
      <w:r w:rsidR="000E3BD4" w:rsidRPr="000E3BD4">
        <w:rPr>
          <w:i/>
        </w:rPr>
        <w:lastRenderedPageBreak/>
        <w:t>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22594C8E" w14:textId="08209F08" w:rsidR="00387765" w:rsidRPr="00387765" w:rsidRDefault="00387765" w:rsidP="00EA69BC">
      <w:pPr>
        <w:rPr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667DB95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pPr>
        <w:rPr>
          <w:rFonts w:hint="eastAsia"/>
        </w:rPr>
      </w:pPr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6347C58C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="00AB388E">
        <w:rPr>
          <w:rFonts w:hint="eastAsia"/>
          <w:noProof/>
        </w:rPr>
        <w:t>fluent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AB388E">
        <w:rPr>
          <w:rFonts w:hint="eastAsia"/>
        </w:rPr>
        <w:t>, JavaScript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lastRenderedPageBreak/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609D04" w14:textId="77777777" w:rsidR="00E00069" w:rsidRDefault="00E00069" w:rsidP="00650B77">
      <w:pPr>
        <w:spacing w:line="240" w:lineRule="auto"/>
      </w:pPr>
      <w:r>
        <w:separator/>
      </w:r>
    </w:p>
  </w:endnote>
  <w:endnote w:type="continuationSeparator" w:id="0">
    <w:p w14:paraId="19BD2756" w14:textId="77777777" w:rsidR="00E00069" w:rsidRDefault="00E00069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CD7D39" w14:textId="77777777" w:rsidR="00E00069" w:rsidRDefault="00E00069" w:rsidP="00650B77">
      <w:pPr>
        <w:spacing w:line="240" w:lineRule="auto"/>
      </w:pPr>
      <w:r>
        <w:separator/>
      </w:r>
    </w:p>
  </w:footnote>
  <w:footnote w:type="continuationSeparator" w:id="0">
    <w:p w14:paraId="2B4ADDCE" w14:textId="77777777" w:rsidR="00E00069" w:rsidRDefault="00E00069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87765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0F21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29A4"/>
    <w:rsid w:val="00CE58BE"/>
    <w:rsid w:val="00CF2F28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50B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-lin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osf.io/5yhmk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784</Words>
  <Characters>4469</Characters>
  <Application>Microsoft Office Word</Application>
  <DocSecurity>0</DocSecurity>
  <Lines>37</Lines>
  <Paragraphs>10</Paragraphs>
  <ScaleCrop>false</ScaleCrop>
  <Company>Win10NeT.COM</Company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27</cp:revision>
  <cp:lastPrinted>2020-10-16T21:56:00Z</cp:lastPrinted>
  <dcterms:created xsi:type="dcterms:W3CDTF">2019-06-07T02:14:00Z</dcterms:created>
  <dcterms:modified xsi:type="dcterms:W3CDTF">2024-04-06T06:06:00Z</dcterms:modified>
</cp:coreProperties>
</file>